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9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8d572cd-305e-4d5b-b102-6a738a811cd4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8d572cd-305e-4d5b-b102-6a738a811cd4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58eb19f-cd56-43bc-8e56-7f215a906ace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58eb19f-cd56-43bc-8e56-7f215a906ace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b2a3fd3-a3ba-4020-81a9-8203de98b6fe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b2a3fd3-a3ba-4020-81a9-8203de98b6fe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e234ec5-1f72-418e-8b7b-a08bf1c93a9e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e234ec5-1f72-418e-8b7b-a08bf1c93a9e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7bc610c-6957-4f4d-840e-8668467f6170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7bc610c-6957-4f4d-840e-8668467f6170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f1f7394-abc9-4f6c-9121-2dd85c40997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f1f7394-abc9-4f6c-9121-2dd85c409978"/>
      <w:r>
        <w:rPr>
          <w:rFonts/>
          <w:b w:val="true"/>
        </w:rPr>
        <w:t xml:space="preserve">: </w:t>
      </w:r>
      <w:r>
        <w:t xml:space="preserve">B - Enoncé 14 : La consommation de Puff Bars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7439cb7-eab2-4cd9-94e0-58c39a6e8aa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7439cb7-eab2-4cd9-94e0-58c39a6e8aab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f518cc5-fca9-4a8b-9be2-c3f05cbc1bc9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f518cc5-fca9-4a8b-9be2-c3f05cbc1bc9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c565705-4d6c-4a4c-9958-ebb16be325f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c565705-4d6c-4a4c-9958-ebb16be325f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cc793a2-a894-422d-8682-d0bb825968f8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cc793a2-a894-422d-8682-d0bb825968f8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fbfd94c-b398-45f5-ad6a-f2ae1597ee54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fbfd94c-b398-45f5-ad6a-f2ae1597ee54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ca0ae90-b05f-41b7-a8dc-0171f76ed68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ca0ae90-b05f-41b7-a8dc-0171f76ed688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9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8a939a21f4c82815c8b92e905cf391afdd40923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9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9:16Z</dcterms:created>
  <dcterms:modified xsi:type="dcterms:W3CDTF">2023-04-20T11:09:2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9</vt:lpwstr>
  </property>
</Properties>
</file>